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5034F" w14:textId="77777777" w:rsidR="00506A4D" w:rsidRPr="00506A4D" w:rsidRDefault="00506A4D" w:rsidP="00506A4D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 w:rsidRPr="00506A4D">
        <w:rPr>
          <w:rFonts w:ascii="Arial" w:eastAsia="Times New Roman" w:hAnsi="Arial" w:cs="Arial"/>
          <w:b/>
          <w:bCs/>
          <w:sz w:val="36"/>
          <w:szCs w:val="36"/>
        </w:rPr>
        <w:t>Instructions</w:t>
      </w:r>
    </w:p>
    <w:p w14:paraId="13CCAA2B" w14:textId="77777777" w:rsidR="00506A4D" w:rsidRPr="00506A4D" w:rsidRDefault="00506A4D" w:rsidP="00506A4D">
      <w:pPr>
        <w:spacing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Arial" w:eastAsia="Times New Roman" w:hAnsi="Arial" w:cs="Arial"/>
          <w:sz w:val="24"/>
          <w:szCs w:val="24"/>
        </w:rPr>
        <w:t>Create a </w:t>
      </w:r>
      <w:proofErr w:type="spellStart"/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TeeShirt</w:t>
      </w:r>
      <w:proofErr w:type="spellEnd"/>
      <w:r w:rsidRPr="00506A4D">
        <w:rPr>
          <w:rFonts w:ascii="Arial" w:eastAsia="Times New Roman" w:hAnsi="Arial" w:cs="Arial"/>
          <w:sz w:val="24"/>
          <w:szCs w:val="24"/>
        </w:rPr>
        <w:t> class for Toby’s Tee Shirt Company. Fields include:</w:t>
      </w:r>
    </w:p>
    <w:p w14:paraId="2DA8FD80" w14:textId="77777777" w:rsidR="00506A4D" w:rsidRPr="00506A4D" w:rsidRDefault="00506A4D" w:rsidP="00506A4D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proofErr w:type="spellStart"/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orderNumber</w:t>
      </w:r>
      <w:proofErr w:type="spellEnd"/>
      <w:r w:rsidRPr="00506A4D">
        <w:rPr>
          <w:rFonts w:ascii="Arial" w:eastAsia="Times New Roman" w:hAnsi="Arial" w:cs="Arial"/>
          <w:sz w:val="24"/>
          <w:szCs w:val="24"/>
        </w:rPr>
        <w:t> - of type </w:t>
      </w: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int</w:t>
      </w:r>
    </w:p>
    <w:p w14:paraId="4711F516" w14:textId="77777777" w:rsidR="00506A4D" w:rsidRPr="00506A4D" w:rsidRDefault="00506A4D" w:rsidP="00506A4D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ize</w:t>
      </w:r>
      <w:r w:rsidRPr="00506A4D">
        <w:rPr>
          <w:rFonts w:ascii="Arial" w:eastAsia="Times New Roman" w:hAnsi="Arial" w:cs="Arial"/>
          <w:sz w:val="24"/>
          <w:szCs w:val="24"/>
        </w:rPr>
        <w:t> - of type </w:t>
      </w: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tring</w:t>
      </w:r>
    </w:p>
    <w:p w14:paraId="16F421D0" w14:textId="77777777" w:rsidR="00506A4D" w:rsidRPr="00506A4D" w:rsidRDefault="00506A4D" w:rsidP="00506A4D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color</w:t>
      </w:r>
      <w:r w:rsidRPr="00506A4D">
        <w:rPr>
          <w:rFonts w:ascii="Arial" w:eastAsia="Times New Roman" w:hAnsi="Arial" w:cs="Arial"/>
          <w:sz w:val="24"/>
          <w:szCs w:val="24"/>
        </w:rPr>
        <w:t> - of type </w:t>
      </w: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tring</w:t>
      </w:r>
    </w:p>
    <w:p w14:paraId="2EC1F3B8" w14:textId="77777777" w:rsidR="00506A4D" w:rsidRPr="00506A4D" w:rsidRDefault="00506A4D" w:rsidP="00506A4D">
      <w:pPr>
        <w:numPr>
          <w:ilvl w:val="0"/>
          <w:numId w:val="3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price</w:t>
      </w:r>
      <w:r w:rsidRPr="00506A4D">
        <w:rPr>
          <w:rFonts w:ascii="Arial" w:eastAsia="Times New Roman" w:hAnsi="Arial" w:cs="Arial"/>
          <w:sz w:val="24"/>
          <w:szCs w:val="24"/>
        </w:rPr>
        <w:t> - of type </w:t>
      </w: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double</w:t>
      </w:r>
    </w:p>
    <w:p w14:paraId="61AF9470" w14:textId="77777777" w:rsidR="00506A4D" w:rsidRPr="00506A4D" w:rsidRDefault="00506A4D" w:rsidP="00506A4D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Arial" w:eastAsia="Times New Roman" w:hAnsi="Arial" w:cs="Arial"/>
          <w:sz w:val="24"/>
          <w:szCs w:val="24"/>
        </w:rPr>
        <w:t>Create set methods for the order number, size, and color and get methods for all four fields. The price is determined by the size: $22.99 for XXL or XXXL, and $19.99 for all other sizes.</w:t>
      </w:r>
    </w:p>
    <w:p w14:paraId="27DE682D" w14:textId="77777777" w:rsidR="00506A4D" w:rsidRPr="00506A4D" w:rsidRDefault="00506A4D" w:rsidP="00506A4D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Arial" w:eastAsia="Times New Roman" w:hAnsi="Arial" w:cs="Arial"/>
          <w:sz w:val="24"/>
          <w:szCs w:val="24"/>
        </w:rPr>
        <w:t>Create a subclass named </w:t>
      </w:r>
      <w:proofErr w:type="spellStart"/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CustomTee</w:t>
      </w:r>
      <w:proofErr w:type="spellEnd"/>
      <w:r w:rsidRPr="00506A4D">
        <w:rPr>
          <w:rFonts w:ascii="Arial" w:eastAsia="Times New Roman" w:hAnsi="Arial" w:cs="Arial"/>
          <w:sz w:val="24"/>
          <w:szCs w:val="24"/>
        </w:rPr>
        <w:t> that descends from </w:t>
      </w:r>
      <w:proofErr w:type="spellStart"/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TeeShirt</w:t>
      </w:r>
      <w:proofErr w:type="spellEnd"/>
      <w:r w:rsidRPr="00506A4D">
        <w:rPr>
          <w:rFonts w:ascii="Arial" w:eastAsia="Times New Roman" w:hAnsi="Arial" w:cs="Arial"/>
          <w:sz w:val="24"/>
          <w:szCs w:val="24"/>
        </w:rPr>
        <w:t> and includes a field named </w:t>
      </w: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logan</w:t>
      </w:r>
      <w:r w:rsidRPr="00506A4D">
        <w:rPr>
          <w:rFonts w:ascii="Arial" w:eastAsia="Times New Roman" w:hAnsi="Arial" w:cs="Arial"/>
          <w:sz w:val="24"/>
          <w:szCs w:val="24"/>
        </w:rPr>
        <w:t> (of type </w:t>
      </w:r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tring</w:t>
      </w:r>
      <w:r w:rsidRPr="00506A4D">
        <w:rPr>
          <w:rFonts w:ascii="Arial" w:eastAsia="Times New Roman" w:hAnsi="Arial" w:cs="Arial"/>
          <w:sz w:val="24"/>
          <w:szCs w:val="24"/>
        </w:rPr>
        <w:t xml:space="preserve">) to hold the slogan requested for the </w:t>
      </w:r>
      <w:proofErr w:type="gramStart"/>
      <w:r w:rsidRPr="00506A4D">
        <w:rPr>
          <w:rFonts w:ascii="Arial" w:eastAsia="Times New Roman" w:hAnsi="Arial" w:cs="Arial"/>
          <w:sz w:val="24"/>
          <w:szCs w:val="24"/>
        </w:rPr>
        <w:t>shirt, and</w:t>
      </w:r>
      <w:proofErr w:type="gramEnd"/>
      <w:r w:rsidRPr="00506A4D">
        <w:rPr>
          <w:rFonts w:ascii="Arial" w:eastAsia="Times New Roman" w:hAnsi="Arial" w:cs="Arial"/>
          <w:sz w:val="24"/>
          <w:szCs w:val="24"/>
        </w:rPr>
        <w:t xml:space="preserve"> include get and set methods for this field.</w:t>
      </w:r>
    </w:p>
    <w:p w14:paraId="1A4F57DF" w14:textId="77777777" w:rsidR="00506A4D" w:rsidRPr="00506A4D" w:rsidRDefault="00506A4D" w:rsidP="00506A4D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Arial" w:eastAsia="Times New Roman" w:hAnsi="Arial" w:cs="Arial"/>
          <w:sz w:val="24"/>
          <w:szCs w:val="24"/>
        </w:rPr>
        <w:t>An example of the </w:t>
      </w:r>
      <w:proofErr w:type="spellStart"/>
      <w:r w:rsidRPr="00506A4D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DemoTees</w:t>
      </w:r>
      <w:proofErr w:type="spellEnd"/>
      <w:r w:rsidRPr="00506A4D">
        <w:rPr>
          <w:rFonts w:ascii="Arial" w:eastAsia="Times New Roman" w:hAnsi="Arial" w:cs="Arial"/>
          <w:sz w:val="24"/>
          <w:szCs w:val="24"/>
        </w:rPr>
        <w:t> program is shown below:</w:t>
      </w:r>
    </w:p>
    <w:p w14:paraId="70EAD176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Order #100</w:t>
      </w:r>
    </w:p>
    <w:p w14:paraId="7B7298B2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Description: XXL blue</w:t>
      </w:r>
    </w:p>
    <w:p w14:paraId="7658D62D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Price: $22.99</w:t>
      </w:r>
    </w:p>
    <w:p w14:paraId="491D83BE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Order #101</w:t>
      </w:r>
    </w:p>
    <w:p w14:paraId="0C53F28F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Description: S gray</w:t>
      </w:r>
    </w:p>
    <w:p w14:paraId="0B8D05F5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Price: $19.99</w:t>
      </w:r>
    </w:p>
    <w:p w14:paraId="3C2A4FB6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Order #102</w:t>
      </w:r>
    </w:p>
    <w:p w14:paraId="3E40CC70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Description: L red</w:t>
      </w:r>
    </w:p>
    <w:p w14:paraId="56EFBDED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Price: $19.99</w:t>
      </w:r>
    </w:p>
    <w:p w14:paraId="465613C0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Slogan: Born to have fun</w:t>
      </w:r>
    </w:p>
    <w:p w14:paraId="6F4080BE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Order #104</w:t>
      </w:r>
    </w:p>
    <w:p w14:paraId="1897EA9E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Description: XXXL black</w:t>
      </w:r>
    </w:p>
    <w:p w14:paraId="171070F7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Price: $22.99</w:t>
      </w:r>
    </w:p>
    <w:p w14:paraId="6CCA64BB" w14:textId="77777777" w:rsidR="00506A4D" w:rsidRPr="00506A4D" w:rsidRDefault="00506A4D" w:rsidP="00506A4D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ps-type-font-family-code)" w:eastAsia="Times New Roman" w:hAnsi="var(--ps-type-font-family-code)" w:cs="Courier New"/>
          <w:color w:val="545454"/>
          <w:sz w:val="23"/>
          <w:szCs w:val="23"/>
        </w:rPr>
      </w:pPr>
      <w:r w:rsidRPr="00506A4D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    Slogan: Wilson for Mayor</w:t>
      </w:r>
    </w:p>
    <w:p w14:paraId="2B875232" w14:textId="77777777" w:rsidR="00506A4D" w:rsidRPr="00506A4D" w:rsidRDefault="00506A4D" w:rsidP="00506A4D">
      <w:pPr>
        <w:spacing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506A4D">
        <w:rPr>
          <w:rFonts w:ascii="Arial" w:eastAsia="Times New Roman" w:hAnsi="Arial" w:cs="Arial"/>
          <w:b/>
          <w:bCs/>
          <w:sz w:val="27"/>
          <w:szCs w:val="27"/>
        </w:rPr>
        <w:t>Grading</w:t>
      </w:r>
    </w:p>
    <w:p w14:paraId="0169102D" w14:textId="77777777" w:rsidR="00506A4D" w:rsidRPr="00506A4D" w:rsidRDefault="00506A4D" w:rsidP="00506A4D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Arial" w:eastAsia="Times New Roman" w:hAnsi="Arial" w:cs="Arial"/>
          <w:sz w:val="24"/>
          <w:szCs w:val="24"/>
        </w:rPr>
        <w:t>Write your Java code in the area on the right. Use the </w:t>
      </w:r>
      <w:r w:rsidRPr="00506A4D">
        <w:rPr>
          <w:rFonts w:ascii="Arial" w:eastAsia="Times New Roman" w:hAnsi="Arial" w:cs="Arial"/>
          <w:b/>
          <w:bCs/>
          <w:sz w:val="24"/>
          <w:szCs w:val="24"/>
        </w:rPr>
        <w:t>Run</w:t>
      </w:r>
      <w:r w:rsidRPr="00506A4D">
        <w:rPr>
          <w:rFonts w:ascii="Arial" w:eastAsia="Times New Roman" w:hAnsi="Arial" w:cs="Arial"/>
          <w:sz w:val="24"/>
          <w:szCs w:val="24"/>
        </w:rPr>
        <w:t> button to compile and run the code. Clicking the </w:t>
      </w:r>
      <w:r w:rsidRPr="00506A4D">
        <w:rPr>
          <w:rFonts w:ascii="Arial" w:eastAsia="Times New Roman" w:hAnsi="Arial" w:cs="Arial"/>
          <w:b/>
          <w:bCs/>
          <w:sz w:val="24"/>
          <w:szCs w:val="24"/>
        </w:rPr>
        <w:t>Run Checks</w:t>
      </w:r>
      <w:r w:rsidRPr="00506A4D">
        <w:rPr>
          <w:rFonts w:ascii="Arial" w:eastAsia="Times New Roman" w:hAnsi="Arial" w:cs="Arial"/>
          <w:sz w:val="24"/>
          <w:szCs w:val="24"/>
        </w:rPr>
        <w:t> button will run pre-configured tests against your code to calculate a grade.</w:t>
      </w:r>
    </w:p>
    <w:p w14:paraId="369E30D1" w14:textId="77777777" w:rsidR="00506A4D" w:rsidRPr="00506A4D" w:rsidRDefault="00506A4D" w:rsidP="00506A4D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506A4D">
        <w:rPr>
          <w:rFonts w:ascii="Arial" w:eastAsia="Times New Roman" w:hAnsi="Arial" w:cs="Arial"/>
          <w:sz w:val="24"/>
          <w:szCs w:val="24"/>
        </w:rPr>
        <w:t>Once you are happy with your results, click the </w:t>
      </w:r>
      <w:r w:rsidRPr="00506A4D">
        <w:rPr>
          <w:rFonts w:ascii="Arial" w:eastAsia="Times New Roman" w:hAnsi="Arial" w:cs="Arial"/>
          <w:b/>
          <w:bCs/>
          <w:sz w:val="24"/>
          <w:szCs w:val="24"/>
        </w:rPr>
        <w:t>Submit</w:t>
      </w:r>
      <w:r w:rsidRPr="00506A4D">
        <w:rPr>
          <w:rFonts w:ascii="Arial" w:eastAsia="Times New Roman" w:hAnsi="Arial" w:cs="Arial"/>
          <w:sz w:val="24"/>
          <w:szCs w:val="24"/>
        </w:rPr>
        <w:t> button to record your score.</w:t>
      </w:r>
    </w:p>
    <w:p w14:paraId="49F99736" w14:textId="77777777" w:rsidR="00483980" w:rsidRPr="00506A4D" w:rsidRDefault="00483980" w:rsidP="00506A4D"/>
    <w:sectPr w:rsidR="00483980" w:rsidRPr="00506A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C59F3"/>
    <w:multiLevelType w:val="multilevel"/>
    <w:tmpl w:val="3272C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507A2E"/>
    <w:multiLevelType w:val="multilevel"/>
    <w:tmpl w:val="F168A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793782"/>
    <w:multiLevelType w:val="multilevel"/>
    <w:tmpl w:val="8C74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140002">
    <w:abstractNumId w:val="2"/>
  </w:num>
  <w:num w:numId="2" w16cid:durableId="1666979133">
    <w:abstractNumId w:val="1"/>
  </w:num>
  <w:num w:numId="3" w16cid:durableId="20002331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2A38EB"/>
    <w:rsid w:val="00483980"/>
    <w:rsid w:val="00506A4D"/>
    <w:rsid w:val="00997DE4"/>
    <w:rsid w:val="00B84043"/>
    <w:rsid w:val="00BE7176"/>
    <w:rsid w:val="00DE4F67"/>
    <w:rsid w:val="00E8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2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38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0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61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7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1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5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78</Words>
  <Characters>1016</Characters>
  <Application>Microsoft Office Word</Application>
  <DocSecurity>0</DocSecurity>
  <Lines>8</Lines>
  <Paragraphs>2</Paragraphs>
  <ScaleCrop>false</ScaleCrop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36:00Z</dcterms:created>
  <dcterms:modified xsi:type="dcterms:W3CDTF">2023-02-23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